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05729FE" w:rsidR="000C49FD" w:rsidRPr="001D1F70" w:rsidRDefault="001D1F70" w:rsidP="00E31880">
      <w:pPr>
        <w:jc w:val="center"/>
        <w:rPr>
          <w:b/>
          <w:bCs/>
          <w:sz w:val="32"/>
          <w:szCs w:val="32"/>
        </w:rPr>
      </w:pPr>
      <w:r w:rsidRPr="001D1F70">
        <w:rPr>
          <w:b/>
          <w:bCs/>
          <w:sz w:val="32"/>
          <w:szCs w:val="32"/>
        </w:rPr>
        <w:t>(</w:t>
      </w:r>
      <w:r w:rsidR="003E21A6">
        <w:rPr>
          <w:b/>
          <w:bCs/>
          <w:sz w:val="32"/>
          <w:szCs w:val="32"/>
        </w:rPr>
        <w:t>New Jersey</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A2F6032" w:rsidR="00C543C7" w:rsidRDefault="003E21A6"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DB0D4" w14:textId="77777777" w:rsidR="00A27D77" w:rsidRDefault="00A27D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8AFB0F4" w:rsidR="004F70A3" w:rsidRPr="00A27D77" w:rsidRDefault="004F70A3" w:rsidP="00A27D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525E0" w14:textId="77777777" w:rsidR="00A27D77" w:rsidRDefault="00A27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C3501" w14:textId="77777777" w:rsidR="00A27D77" w:rsidRDefault="00A27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10621E7" w:rsidR="004F70A3" w:rsidRPr="00A27D77" w:rsidRDefault="004F70A3" w:rsidP="00A27D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B15C" w14:textId="77777777" w:rsidR="00A27D77" w:rsidRDefault="00A27D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0062289">
    <w:abstractNumId w:val="2"/>
  </w:num>
  <w:num w:numId="2" w16cid:durableId="1872301088">
    <w:abstractNumId w:val="1"/>
  </w:num>
  <w:num w:numId="3" w16cid:durableId="951790566">
    <w:abstractNumId w:val="0"/>
  </w:num>
  <w:num w:numId="4" w16cid:durableId="1136989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3E21A6"/>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27D77"/>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3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